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0B8805D7" w:rsidR="000C49FD" w:rsidRPr="001D1F70" w:rsidRDefault="001D1F70" w:rsidP="00E31880">
      <w:pPr>
        <w:jc w:val="center"/>
        <w:rPr>
          <w:b/>
          <w:bCs/>
          <w:sz w:val="32"/>
          <w:szCs w:val="32"/>
        </w:rPr>
      </w:pPr>
      <w:r w:rsidRPr="001D1F70">
        <w:rPr>
          <w:b/>
          <w:bCs/>
          <w:sz w:val="32"/>
          <w:szCs w:val="32"/>
        </w:rPr>
        <w:t>(</w:t>
      </w:r>
      <w:r w:rsidR="009B0532">
        <w:rPr>
          <w:b/>
          <w:bCs/>
          <w:sz w:val="32"/>
          <w:szCs w:val="32"/>
        </w:rPr>
        <w:t>Main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8FEBB5F" w:rsidR="00C543C7" w:rsidRDefault="009B0532"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86AE6" w14:textId="77777777" w:rsidR="000E3198" w:rsidRDefault="000E31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440F5C3" w:rsidR="004F70A3" w:rsidRPr="000E3198" w:rsidRDefault="004F70A3" w:rsidP="000E31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EC997" w14:textId="77777777" w:rsidR="000E3198" w:rsidRDefault="000E3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C0075" w14:textId="77777777" w:rsidR="000E3198" w:rsidRDefault="000E3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94DC147" w:rsidR="004F70A3" w:rsidRPr="000E3198" w:rsidRDefault="004F70A3" w:rsidP="000E31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0EF64" w14:textId="77777777" w:rsidR="000E3198" w:rsidRDefault="000E3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8242724">
    <w:abstractNumId w:val="2"/>
  </w:num>
  <w:num w:numId="2" w16cid:durableId="697392282">
    <w:abstractNumId w:val="1"/>
  </w:num>
  <w:num w:numId="3" w16cid:durableId="149634559">
    <w:abstractNumId w:val="0"/>
  </w:num>
  <w:num w:numId="4" w16cid:durableId="15274481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3198"/>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B0532"/>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6</Words>
  <Characters>15429</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09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